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5" w:name="X8d8d9c7997f6bc9f0fb7838f2162b46cb75ccb5"/>
    <w:p>
      <w:pPr>
        <w:pStyle w:val="Heading1"/>
      </w:pPr>
      <w:r>
        <w:t xml:space="preserve">Cover Letter for Banker Position in Zimbabwe Harare</w:t>
      </w:r>
    </w:p>
    <w:p>
      <w:pPr>
        <w:pStyle w:val="FirstParagraph"/>
      </w:pPr>
      <w:r>
        <w:t xml:space="preserve">Dear [Hiring Manager's Name],</w:t>
      </w:r>
    </w:p>
    <w:p>
      <w:pPr>
        <w:pStyle w:val="BodyText"/>
      </w:pPr>
      <w:r>
        <w:t xml:space="preserve">I am writing to express my enthusiastic interest in the Banker position at [Bank Name] in Zimbabwe Harare. As a highly motivated and experienced professional with a deep understanding of financial services, I am eager to contribute my expertise to your esteemed institution while supporting the economic growth of Zimbabwe Harare. This opportunity aligns perfectly with my career goals, and I am confident that my skills in banking operations, client relationship management, and financial analysis will add value to your team.</w:t>
      </w:r>
    </w:p>
    <w:bookmarkStart w:id="20" w:name="why-this-role-matters-in-zimbabwe-harare"/>
    <w:p>
      <w:pPr>
        <w:pStyle w:val="Heading2"/>
      </w:pPr>
      <w:r>
        <w:t xml:space="preserve">Why This Role Matters in Zimbabwe Harare</w:t>
      </w:r>
    </w:p>
    <w:p>
      <w:pPr>
        <w:pStyle w:val="FirstParagraph"/>
      </w:pPr>
      <w:r>
        <w:t xml:space="preserve">Zimbabwe Harare is a dynamic hub for commerce and finance, with its strategic location and growing business ecosystem. As the capital city, it plays a pivotal role in driving the nation’s economic development, making it an ideal place to work as a Banker. The financial sector here faces unique challenges and opportunities, from navigating regulatory frameworks to fostering trust in local communities. My background in banking has equipped me with the ability to thrive in such environments while delivering results that meet both organizational and client objectives.</w:t>
      </w:r>
    </w:p>
    <w:p>
      <w:pPr>
        <w:pStyle w:val="BodyText"/>
      </w:pPr>
      <w:r>
        <w:t xml:space="preserve">Having worked extensively in the financial services industry, I have developed a strong foundation in areas such as risk assessment, portfolio management, and customer-centric solutions. These experiences have taught me the importance of adaptability, integrity, and precision—qualities that are critical for success in a Banker role. I am particularly drawn to [Bank Name] because of its reputation for innovation and commitment to empowering Zimbabwean businesses and individuals through accessible financial services.</w:t>
      </w:r>
    </w:p>
    <w:bookmarkEnd w:id="20"/>
    <w:bookmarkStart w:id="21" w:name="relevant-experience-and-skills"/>
    <w:p>
      <w:pPr>
        <w:pStyle w:val="Heading2"/>
      </w:pPr>
      <w:r>
        <w:t xml:space="preserve">Relevant Experience and Skills</w:t>
      </w:r>
    </w:p>
    <w:p>
      <w:pPr>
        <w:pStyle w:val="FirstParagraph"/>
      </w:pPr>
      <w:r>
        <w:t xml:space="preserve">Over the past [X years], I have served in various capacities within the banking sector, including roles as a Relationship Manager at [Previous Bank Name] in Harare. In this position, I was responsible for managing a portfolio of corporate and retail clients, offering tailored financial solutions to meet their needs. My ability to build long-term relationships with clients led to a 20% increase in customer retention during my tenure. Additionally, I spearheaded the implementation of digital banking initiatives that improved service efficiency by 15%, demonstrating my proficiency in leveraging technology to enhance client experiences.</w:t>
      </w:r>
    </w:p>
    <w:p>
      <w:pPr>
        <w:pStyle w:val="BodyText"/>
      </w:pPr>
      <w:r>
        <w:t xml:space="preserve">My expertise extends beyond client interactions. I have extensive experience in financial analysis, credit risk assessment, and compliance with local and international regulatory standards. For instance, I led a team that streamlined the loan approval process for small and medium enterprises (SMEs), reducing processing times by 30% while maintaining rigorous risk controls. This initiative not only boosted client satisfaction but also contributed to the bank’s overall profitability.</w:t>
      </w:r>
    </w:p>
    <w:bookmarkEnd w:id="21"/>
    <w:bookmarkStart w:id="22" w:name="X1bdc4599522976fe44961dba91421cffa221682"/>
    <w:p>
      <w:pPr>
        <w:pStyle w:val="Heading2"/>
      </w:pPr>
      <w:r>
        <w:t xml:space="preserve">Understanding of Zimbabwe Harare's Financial Landscape</w:t>
      </w:r>
    </w:p>
    <w:p>
      <w:pPr>
        <w:pStyle w:val="FirstParagraph"/>
      </w:pPr>
      <w:r>
        <w:t xml:space="preserve">Zimbabwe Harare’s financial sector is undergoing significant transformation, driven by technological advancements and a growing emphasis on financial inclusion. As a Banker, it is essential to understand the nuances of this market, from the challenges faced by local businesses to the opportunities presented by emerging trends such as mobile banking and fintech solutions. My work in Harare has given me firsthand insight into these dynamics, allowing me to develop strategies that address both client needs and regulatory requirements.</w:t>
      </w:r>
    </w:p>
    <w:p>
      <w:pPr>
        <w:pStyle w:val="BodyText"/>
      </w:pPr>
      <w:r>
        <w:t xml:space="preserve">For example, I have collaborated with community organizations to provide financial literacy programs aimed at empowering underprivileged groups. These efforts have not only strengthened my understanding of the socio-economic challenges in Harare but also reinforced my commitment to creating equitable financial solutions. I believe that a Banker’s role is not just about managing transactions but also about fostering trust and driving sustainable development.</w:t>
      </w:r>
    </w:p>
    <w:bookmarkEnd w:id="22"/>
    <w:bookmarkStart w:id="23" w:name="why-bank-name"/>
    <w:p>
      <w:pPr>
        <w:pStyle w:val="Heading2"/>
      </w:pPr>
      <w:r>
        <w:t xml:space="preserve">Why [Bank Name]?</w:t>
      </w:r>
    </w:p>
    <w:p>
      <w:pPr>
        <w:pStyle w:val="FirstParagraph"/>
      </w:pPr>
      <w:r>
        <w:t xml:space="preserve">[Bank Name] has consistently been a leader in delivering innovative banking services that cater to the diverse needs of Zimbabweans. Your focus on customer-centric solutions and ethical practices resonates deeply with my professional values. I am particularly inspired by your recent initiatives to expand financial access in rural areas, which align with my belief that banking should be a tool for empowerment rather than exclusion.</w:t>
      </w:r>
    </w:p>
    <w:p>
      <w:pPr>
        <w:pStyle w:val="BodyText"/>
      </w:pPr>
      <w:r>
        <w:t xml:space="preserve">Joining [Bank Name] would allow me to contribute to these impactful efforts while growing professionally in a supportive and forward-thinking environment. I am eager to bring my skills in financial analysis, client relationship management, and strategic problem-solving to your team. My goal is to help [Bank Name] maintain its position as a trusted partner for individuals and businesses across Zimbabwe Harare.</w:t>
      </w:r>
    </w:p>
    <w:bookmarkEnd w:id="23"/>
    <w:bookmarkStart w:id="24" w:name="conclusion"/>
    <w:p>
      <w:pPr>
        <w:pStyle w:val="Heading2"/>
      </w:pPr>
      <w:r>
        <w:t xml:space="preserve">Conclusion</w:t>
      </w:r>
    </w:p>
    <w:p>
      <w:pPr>
        <w:pStyle w:val="FirstParagraph"/>
      </w:pPr>
      <w:r>
        <w:t xml:space="preserve">In conclusion, I am confident that my experience, skills, and passion for banking make me an ideal candidate for the Banker role at [Bank Name] in Zimbabwe Harare. I would be thrilled to discuss how my background aligns with your organization’s goals and how I can contribute to its continued success. Thank you for considering my application. I look forward to the opportunity to speak with you and further explore how we can collaborate to drive positive change in the financial secto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Cover Letter - Zimbabwe Harare</dc:title>
  <dc:creator/>
  <dc:language>en</dc:language>
  <cp:keywords/>
  <dcterms:created xsi:type="dcterms:W3CDTF">2026-07-21T14:10:55Z</dcterms:created>
  <dcterms:modified xsi:type="dcterms:W3CDTF">2026-07-21T14:10:55Z</dcterms:modified>
</cp:coreProperties>
</file>

<file path=docProps/custom.xml><?xml version="1.0" encoding="utf-8"?>
<Properties xmlns="http://schemas.openxmlformats.org/officeDocument/2006/custom-properties" xmlns:vt="http://schemas.openxmlformats.org/officeDocument/2006/docPropsVTypes"/>
</file>